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F4D9BD" w14:textId="77777777" w:rsidR="000D669C" w:rsidRDefault="000D669C" w:rsidP="00F3011A">
      <w:pPr>
        <w:rPr>
          <w:sz w:val="24"/>
          <w:szCs w:val="24"/>
        </w:rPr>
      </w:pPr>
    </w:p>
    <w:p w14:paraId="09521C7A" w14:textId="77777777" w:rsidR="00A66970" w:rsidRDefault="00A66970" w:rsidP="00A6697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E67F625" wp14:editId="755AF45B">
            <wp:extent cx="1280160" cy="1538934"/>
            <wp:effectExtent l="0" t="0" r="0" b="10795"/>
            <wp:docPr id="1" name="Picture 1" descr="C:\Users\duncanjb\Documents\Lynx_Club_logo_edited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uncanjb\Documents\Lynx_Club_logo_edited-1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378" cy="154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B2E9E" w14:textId="47451443" w:rsidR="0056038C" w:rsidRDefault="00FF3568" w:rsidP="00A66970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 xml:space="preserve">RHODES COLLEGE </w:t>
      </w:r>
      <w:r w:rsidR="0056038C" w:rsidRPr="0056038C">
        <w:rPr>
          <w:b/>
          <w:sz w:val="28"/>
          <w:szCs w:val="28"/>
        </w:rPr>
        <w:t xml:space="preserve">LYNX CLUB </w:t>
      </w:r>
    </w:p>
    <w:p w14:paraId="63D82303" w14:textId="77777777" w:rsidR="00FF3568" w:rsidRDefault="00FF3568" w:rsidP="0056038C">
      <w:pPr>
        <w:rPr>
          <w:sz w:val="24"/>
          <w:szCs w:val="24"/>
          <w:u w:val="single"/>
        </w:rPr>
      </w:pPr>
      <w:r>
        <w:rPr>
          <w:sz w:val="24"/>
          <w:szCs w:val="24"/>
        </w:rPr>
        <w:t>I would like to designate my g</w:t>
      </w:r>
      <w:r w:rsidR="0056038C">
        <w:rPr>
          <w:sz w:val="24"/>
          <w:szCs w:val="24"/>
        </w:rPr>
        <w:t>ift of $_____</w:t>
      </w:r>
      <w:r w:rsidR="000D669C">
        <w:rPr>
          <w:sz w:val="24"/>
          <w:szCs w:val="24"/>
        </w:rPr>
        <w:t>__</w:t>
      </w:r>
      <w:r>
        <w:rPr>
          <w:sz w:val="24"/>
          <w:szCs w:val="24"/>
        </w:rPr>
        <w:t xml:space="preserve"> to </w:t>
      </w:r>
      <w:r w:rsidRPr="00FF3568">
        <w:rPr>
          <w:sz w:val="24"/>
          <w:szCs w:val="24"/>
        </w:rPr>
        <w:t>the _______________________</w:t>
      </w:r>
      <w:r>
        <w:rPr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program.</w:t>
      </w:r>
      <w:r w:rsidRPr="00FF3568">
        <w:rPr>
          <w:sz w:val="24"/>
          <w:szCs w:val="24"/>
          <w:u w:val="single"/>
        </w:rPr>
        <w:t xml:space="preserve">                                                 </w:t>
      </w:r>
    </w:p>
    <w:p w14:paraId="75C40C18" w14:textId="77777777" w:rsidR="000D669C" w:rsidRDefault="0056038C" w:rsidP="0056038C">
      <w:pPr>
        <w:rPr>
          <w:sz w:val="24"/>
          <w:szCs w:val="24"/>
        </w:rPr>
      </w:pPr>
      <w:r>
        <w:rPr>
          <w:sz w:val="24"/>
          <w:szCs w:val="24"/>
        </w:rPr>
        <w:t xml:space="preserve">Checks should </w:t>
      </w:r>
      <w:r>
        <w:rPr>
          <w:noProof/>
          <w:sz w:val="24"/>
          <w:szCs w:val="24"/>
        </w:rPr>
        <w:t>be payable</w:t>
      </w:r>
      <w:r>
        <w:rPr>
          <w:sz w:val="24"/>
          <w:szCs w:val="24"/>
        </w:rPr>
        <w:t xml:space="preserve"> to Rhodes College.  All gifts are tax-deductible and eligible for Lynx Club benefits and premiums.  For more information or to make a credit card gift: </w:t>
      </w:r>
    </w:p>
    <w:p w14:paraId="7D10E508" w14:textId="77777777" w:rsidR="0056038C" w:rsidRDefault="00295BA6" w:rsidP="00F3011A">
      <w:pPr>
        <w:jc w:val="center"/>
        <w:rPr>
          <w:sz w:val="24"/>
          <w:szCs w:val="24"/>
        </w:rPr>
      </w:pPr>
      <w:hyperlink r:id="rId5" w:history="1">
        <w:r w:rsidR="0056038C" w:rsidRPr="00B652B8">
          <w:rPr>
            <w:rStyle w:val="Hyperlink"/>
            <w:sz w:val="24"/>
            <w:szCs w:val="24"/>
          </w:rPr>
          <w:t>https://www.rhodes.edu/content/lynx-club-athletics</w:t>
        </w:r>
      </w:hyperlink>
    </w:p>
    <w:p w14:paraId="0C2F6EE7" w14:textId="77777777" w:rsidR="0056038C" w:rsidRDefault="0056038C" w:rsidP="00F3011A">
      <w:pPr>
        <w:pStyle w:val="NoSpacing"/>
        <w:jc w:val="center"/>
      </w:pPr>
      <w:r>
        <w:t>____</w:t>
      </w:r>
      <w:r>
        <w:tab/>
        <w:t>Yes. I request Lynx Club Premiums.  If applicable, please choose apparel size below</w:t>
      </w:r>
    </w:p>
    <w:p w14:paraId="12BE454C" w14:textId="77777777" w:rsidR="000D669C" w:rsidRDefault="000D669C" w:rsidP="00F3011A">
      <w:pPr>
        <w:pStyle w:val="NoSpacing"/>
        <w:jc w:val="center"/>
      </w:pPr>
    </w:p>
    <w:p w14:paraId="287542FC" w14:textId="77777777" w:rsidR="0056038C" w:rsidRDefault="0056038C" w:rsidP="00F3011A">
      <w:pPr>
        <w:pStyle w:val="NoSpacing"/>
        <w:jc w:val="center"/>
      </w:pPr>
      <w:r>
        <w:t>S</w:t>
      </w:r>
      <w:r>
        <w:tab/>
      </w:r>
      <w:proofErr w:type="gramStart"/>
      <w:r>
        <w:rPr>
          <w:u w:val="single"/>
        </w:rPr>
        <w:tab/>
      </w:r>
      <w:r>
        <w:t xml:space="preserve">  M</w:t>
      </w:r>
      <w:proofErr w:type="gramEnd"/>
      <w:r>
        <w:tab/>
      </w:r>
      <w:r>
        <w:rPr>
          <w:u w:val="single"/>
        </w:rPr>
        <w:tab/>
        <w:t xml:space="preserve"> </w:t>
      </w:r>
      <w:r>
        <w:t xml:space="preserve">  L</w:t>
      </w:r>
      <w:r>
        <w:tab/>
      </w:r>
      <w:r>
        <w:rPr>
          <w:u w:val="single"/>
        </w:rPr>
        <w:tab/>
      </w:r>
      <w:r>
        <w:t xml:space="preserve">  XL</w:t>
      </w:r>
      <w:r>
        <w:tab/>
      </w:r>
      <w:r>
        <w:rPr>
          <w:u w:val="single"/>
        </w:rPr>
        <w:tab/>
        <w:t xml:space="preserve"> </w:t>
      </w:r>
      <w:r>
        <w:t xml:space="preserve"> XXL</w:t>
      </w:r>
    </w:p>
    <w:p w14:paraId="3597973D" w14:textId="77777777" w:rsidR="0056038C" w:rsidRDefault="0056038C" w:rsidP="0056038C">
      <w:pPr>
        <w:rPr>
          <w:sz w:val="24"/>
          <w:szCs w:val="24"/>
        </w:rPr>
      </w:pPr>
    </w:p>
    <w:p w14:paraId="1391C2E6" w14:textId="77777777" w:rsidR="004A646F" w:rsidRDefault="000D669C" w:rsidP="004A646F">
      <w:pPr>
        <w:rPr>
          <w:sz w:val="24"/>
          <w:szCs w:val="24"/>
          <w:u w:val="single"/>
        </w:rPr>
      </w:pPr>
      <w:r>
        <w:rPr>
          <w:sz w:val="24"/>
          <w:szCs w:val="24"/>
        </w:rPr>
        <w:t>N</w:t>
      </w:r>
      <w:r w:rsidR="004A646F">
        <w:rPr>
          <w:sz w:val="24"/>
          <w:szCs w:val="24"/>
        </w:rPr>
        <w:t xml:space="preserve">ame: </w:t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</w:p>
    <w:p w14:paraId="59EEACD2" w14:textId="77777777" w:rsidR="00E32DD6" w:rsidRPr="00E32DD6" w:rsidRDefault="00E32DD6" w:rsidP="004A646F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Address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468E821" w14:textId="77777777" w:rsidR="0056038C" w:rsidRDefault="0056038C" w:rsidP="004A646F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City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 xml:space="preserve">  </w:t>
      </w:r>
      <w:r>
        <w:rPr>
          <w:sz w:val="24"/>
          <w:szCs w:val="24"/>
        </w:rPr>
        <w:t xml:space="preserve">  ST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 xml:space="preserve"> </w:t>
      </w:r>
      <w:r>
        <w:rPr>
          <w:sz w:val="24"/>
          <w:szCs w:val="24"/>
        </w:rPr>
        <w:t xml:space="preserve">Zip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79E0CC9" w14:textId="77777777" w:rsidR="00E32DD6" w:rsidRPr="00E32DD6" w:rsidRDefault="00F3011A" w:rsidP="00E32DD6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br/>
      </w:r>
      <w:r>
        <w:rPr>
          <w:b/>
          <w:sz w:val="24"/>
          <w:szCs w:val="24"/>
        </w:rPr>
        <w:br/>
      </w:r>
      <w:r w:rsidR="00E32DD6">
        <w:rPr>
          <w:b/>
          <w:sz w:val="24"/>
          <w:szCs w:val="24"/>
        </w:rPr>
        <w:t>Please return form and checks to:</w:t>
      </w:r>
    </w:p>
    <w:p w14:paraId="455D49D8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Jim Duncan</w:t>
      </w:r>
    </w:p>
    <w:p w14:paraId="26E6C09B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Director of Athletic Giving</w:t>
      </w:r>
    </w:p>
    <w:p w14:paraId="7D77CBAD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Rhodes College – King Hall</w:t>
      </w:r>
    </w:p>
    <w:p w14:paraId="77CDB616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2000 N. Parkway</w:t>
      </w:r>
    </w:p>
    <w:p w14:paraId="29CF6F24" w14:textId="77777777" w:rsidR="0056038C" w:rsidRPr="0056038C" w:rsidRDefault="0056038C" w:rsidP="0056038C">
      <w:pPr>
        <w:pStyle w:val="NoSpacing"/>
        <w:jc w:val="center"/>
        <w:rPr>
          <w:b/>
        </w:rPr>
      </w:pPr>
      <w:r w:rsidRPr="00E32DD6">
        <w:rPr>
          <w:b/>
          <w:sz w:val="24"/>
          <w:szCs w:val="24"/>
        </w:rPr>
        <w:t>Memphis, TN 38112</w:t>
      </w:r>
    </w:p>
    <w:p w14:paraId="15E78961" w14:textId="77777777" w:rsidR="0056038C" w:rsidRDefault="0056038C" w:rsidP="004A646F">
      <w:pPr>
        <w:rPr>
          <w:sz w:val="24"/>
          <w:szCs w:val="24"/>
          <w:u w:val="single"/>
        </w:rPr>
      </w:pPr>
    </w:p>
    <w:p w14:paraId="6E8E04C9" w14:textId="77777777" w:rsidR="00A66970" w:rsidRDefault="00A66970" w:rsidP="00A66970">
      <w:pPr>
        <w:pStyle w:val="NoSpacing"/>
        <w:rPr>
          <w:sz w:val="24"/>
          <w:szCs w:val="24"/>
        </w:rPr>
      </w:pPr>
    </w:p>
    <w:p w14:paraId="595A75D9" w14:textId="77777777" w:rsidR="006C0A29" w:rsidRDefault="006C0A29"/>
    <w:sectPr w:rsidR="006C0A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NDU3NbMwsLQ0MzdX0lEKTi0uzszPAymwrAUAQYW0XywAAAA="/>
  </w:docVars>
  <w:rsids>
    <w:rsidRoot w:val="00A66970"/>
    <w:rsid w:val="00024915"/>
    <w:rsid w:val="00031E8E"/>
    <w:rsid w:val="000D669C"/>
    <w:rsid w:val="000E5F61"/>
    <w:rsid w:val="00122610"/>
    <w:rsid w:val="001B18AE"/>
    <w:rsid w:val="001E3086"/>
    <w:rsid w:val="00231B81"/>
    <w:rsid w:val="00245099"/>
    <w:rsid w:val="002942A7"/>
    <w:rsid w:val="00295BA6"/>
    <w:rsid w:val="002C6526"/>
    <w:rsid w:val="002E5FF9"/>
    <w:rsid w:val="003213A5"/>
    <w:rsid w:val="00326468"/>
    <w:rsid w:val="003554B4"/>
    <w:rsid w:val="003A60BB"/>
    <w:rsid w:val="003B0CD7"/>
    <w:rsid w:val="003D366A"/>
    <w:rsid w:val="003F38E5"/>
    <w:rsid w:val="00412D02"/>
    <w:rsid w:val="0044401E"/>
    <w:rsid w:val="00484191"/>
    <w:rsid w:val="004A646F"/>
    <w:rsid w:val="004F7758"/>
    <w:rsid w:val="00525D4A"/>
    <w:rsid w:val="0056038C"/>
    <w:rsid w:val="005762B8"/>
    <w:rsid w:val="005A174D"/>
    <w:rsid w:val="005A7276"/>
    <w:rsid w:val="005B578E"/>
    <w:rsid w:val="006218E7"/>
    <w:rsid w:val="006357C9"/>
    <w:rsid w:val="00697AEC"/>
    <w:rsid w:val="006A0490"/>
    <w:rsid w:val="006A4EDA"/>
    <w:rsid w:val="006B786D"/>
    <w:rsid w:val="006C07FA"/>
    <w:rsid w:val="006C0A29"/>
    <w:rsid w:val="006C3C62"/>
    <w:rsid w:val="006F584E"/>
    <w:rsid w:val="0072630C"/>
    <w:rsid w:val="007638D7"/>
    <w:rsid w:val="007B2A03"/>
    <w:rsid w:val="007E3027"/>
    <w:rsid w:val="007F369B"/>
    <w:rsid w:val="00817BBA"/>
    <w:rsid w:val="0083383F"/>
    <w:rsid w:val="008569C7"/>
    <w:rsid w:val="008753D6"/>
    <w:rsid w:val="008B34C1"/>
    <w:rsid w:val="008C46EC"/>
    <w:rsid w:val="008E1485"/>
    <w:rsid w:val="008E1EB1"/>
    <w:rsid w:val="008F752D"/>
    <w:rsid w:val="009055EF"/>
    <w:rsid w:val="00991E5D"/>
    <w:rsid w:val="009A2E57"/>
    <w:rsid w:val="009C3DD1"/>
    <w:rsid w:val="009D56B0"/>
    <w:rsid w:val="00A07794"/>
    <w:rsid w:val="00A07C41"/>
    <w:rsid w:val="00A25DD5"/>
    <w:rsid w:val="00A4248B"/>
    <w:rsid w:val="00A51E90"/>
    <w:rsid w:val="00A66970"/>
    <w:rsid w:val="00A76EBA"/>
    <w:rsid w:val="00A841B6"/>
    <w:rsid w:val="00AB30D1"/>
    <w:rsid w:val="00AC3568"/>
    <w:rsid w:val="00AD0DF4"/>
    <w:rsid w:val="00B178C2"/>
    <w:rsid w:val="00B20E5B"/>
    <w:rsid w:val="00B23AFF"/>
    <w:rsid w:val="00B46E86"/>
    <w:rsid w:val="00B552B9"/>
    <w:rsid w:val="00B62018"/>
    <w:rsid w:val="00BB71A1"/>
    <w:rsid w:val="00C33DD4"/>
    <w:rsid w:val="00C42305"/>
    <w:rsid w:val="00C8785C"/>
    <w:rsid w:val="00CE2E42"/>
    <w:rsid w:val="00CE6A62"/>
    <w:rsid w:val="00D3698E"/>
    <w:rsid w:val="00D379F8"/>
    <w:rsid w:val="00D45A86"/>
    <w:rsid w:val="00D5034E"/>
    <w:rsid w:val="00D70AED"/>
    <w:rsid w:val="00D72982"/>
    <w:rsid w:val="00DC7F25"/>
    <w:rsid w:val="00DD2247"/>
    <w:rsid w:val="00DD5133"/>
    <w:rsid w:val="00E32DD6"/>
    <w:rsid w:val="00E35A0F"/>
    <w:rsid w:val="00E75F61"/>
    <w:rsid w:val="00E9511E"/>
    <w:rsid w:val="00EE306B"/>
    <w:rsid w:val="00F05683"/>
    <w:rsid w:val="00F06A2F"/>
    <w:rsid w:val="00F1765E"/>
    <w:rsid w:val="00F1791F"/>
    <w:rsid w:val="00F25868"/>
    <w:rsid w:val="00F3011A"/>
    <w:rsid w:val="00F41050"/>
    <w:rsid w:val="00F418E8"/>
    <w:rsid w:val="00F51827"/>
    <w:rsid w:val="00F61D80"/>
    <w:rsid w:val="00FC6EBE"/>
    <w:rsid w:val="00FF3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FB08F"/>
  <w15:docId w15:val="{CA88C3BC-A8EA-4717-B24B-6D02CF6F9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669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6697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69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97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0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jpeg"/><Relationship Id="rId5" Type="http://schemas.openxmlformats.org/officeDocument/2006/relationships/hyperlink" Target="https://www.rhodes.edu/content/lynx-club-athletics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7</Words>
  <Characters>672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se6440</dc:creator>
  <cp:lastModifiedBy>Microsoft Office User</cp:lastModifiedBy>
  <cp:revision>4</cp:revision>
  <cp:lastPrinted>2015-08-25T19:20:00Z</cp:lastPrinted>
  <dcterms:created xsi:type="dcterms:W3CDTF">2018-06-04T20:25:00Z</dcterms:created>
  <dcterms:modified xsi:type="dcterms:W3CDTF">2018-08-08T18:48:00Z</dcterms:modified>
</cp:coreProperties>
</file>